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C62" w:rsidRPr="00C975F1" w:rsidRDefault="00D252B0" w:rsidP="00DA5C62">
      <w:pPr>
        <w:rPr>
          <w:szCs w:val="24"/>
        </w:rPr>
      </w:pPr>
      <w:r w:rsidRPr="00842CF6">
        <w:rPr>
          <w:szCs w:val="24"/>
        </w:rPr>
        <w:t>Formulari 14</w:t>
      </w:r>
    </w:p>
    <w:p w:rsidR="00A2184D" w:rsidRPr="00C975F1" w:rsidRDefault="00A2184D" w:rsidP="00A2184D">
      <w:pPr>
        <w:ind w:left="283"/>
        <w:jc w:val="center"/>
        <w:rPr>
          <w:b/>
          <w:szCs w:val="24"/>
        </w:rPr>
      </w:pPr>
    </w:p>
    <w:p w:rsidR="00273E7E" w:rsidRDefault="00273E7E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</w:pPr>
    </w:p>
    <w:p w:rsidR="00273E7E" w:rsidRPr="00517DC7" w:rsidRDefault="003565F5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bookmarkStart w:id="0" w:name="_GoBack"/>
      <w:r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  <w:t xml:space="preserve">DEKLARATË PRANIMI </w:t>
      </w:r>
      <w:r w:rsidR="00435325"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  <w:t>PËR KRYERJEN E AKTIVITETEVE NË PROJEKT</w:t>
      </w:r>
    </w:p>
    <w:bookmarkEnd w:id="0"/>
    <w:p w:rsidR="00C975F1" w:rsidRPr="00517DC7" w:rsidRDefault="00517DC7" w:rsidP="00517DC7">
      <w:pPr>
        <w:jc w:val="both"/>
        <w:rPr>
          <w:szCs w:val="24"/>
          <w:lang w:val="sq-AL"/>
        </w:rPr>
      </w:pPr>
      <w:r w:rsidRPr="00517DC7">
        <w:rPr>
          <w:szCs w:val="24"/>
          <w:lang w:val="sq-AL"/>
        </w:rPr>
        <w:br/>
        <w:t>Aktivitetet e kontraktuesit si personi fizik ose juridik apo ekspertëve në fusha specifike të angazhuar nga udh</w:t>
      </w:r>
      <w:r w:rsidR="007A67E8" w:rsidRPr="00517DC7">
        <w:rPr>
          <w:szCs w:val="24"/>
          <w:lang w:val="sq-AL"/>
        </w:rPr>
        <w:t>ë</w:t>
      </w:r>
      <w:r w:rsidRPr="00517DC7">
        <w:rPr>
          <w:szCs w:val="24"/>
          <w:lang w:val="sq-AL"/>
        </w:rPr>
        <w:t xml:space="preserve">heqësi i projektit apo </w:t>
      </w:r>
      <w:r w:rsidR="00197078" w:rsidRPr="00517DC7">
        <w:rPr>
          <w:szCs w:val="24"/>
          <w:lang w:val="sq-AL"/>
        </w:rPr>
        <w:t>programit</w:t>
      </w:r>
      <w:r w:rsidRPr="00517DC7">
        <w:rPr>
          <w:szCs w:val="24"/>
          <w:lang w:val="sq-AL"/>
        </w:rPr>
        <w:t xml:space="preserve"> ose organizata partnere përgjegjëse për kryerjen e disa aktiviteteve të projektit në përputhje me përshkrimin e projektit aplikues</w:t>
      </w:r>
    </w:p>
    <w:p w:rsidR="00D20DDE" w:rsidRPr="00517DC7" w:rsidRDefault="00D20DDE" w:rsidP="009E4A89">
      <w:pPr>
        <w:rPr>
          <w:szCs w:val="24"/>
          <w:lang w:val="sq-AL"/>
        </w:rPr>
      </w:pPr>
    </w:p>
    <w:p w:rsidR="00517DC7" w:rsidRPr="00517DC7" w:rsidRDefault="00517DC7" w:rsidP="009E4A89">
      <w:pPr>
        <w:rPr>
          <w:rFonts w:eastAsia="PMingLiU"/>
          <w:b/>
          <w:szCs w:val="24"/>
          <w:lang w:val="sq-AL" w:eastAsia="zh-TW"/>
        </w:rPr>
      </w:pPr>
    </w:p>
    <w:p w:rsidR="009E4A89" w:rsidRPr="00517DC7" w:rsidRDefault="00517DC7" w:rsidP="009E4A89">
      <w:pPr>
        <w:rPr>
          <w:szCs w:val="24"/>
          <w:lang w:val="sq-AL"/>
        </w:rPr>
      </w:pPr>
      <w:r w:rsidRPr="00517DC7">
        <w:rPr>
          <w:rFonts w:eastAsia="PMingLiU"/>
          <w:b/>
          <w:szCs w:val="24"/>
          <w:lang w:val="sq-AL" w:eastAsia="zh-TW"/>
        </w:rPr>
        <w:t>Kontraktori i aktiviteteve</w:t>
      </w:r>
      <w:r w:rsidR="009E4A89" w:rsidRPr="00517DC7">
        <w:rPr>
          <w:rFonts w:eastAsia="PMingLiU"/>
          <w:b/>
          <w:szCs w:val="24"/>
          <w:lang w:val="sq-AL" w:eastAsia="zh-TW"/>
        </w:rPr>
        <w:t xml:space="preserve">: </w:t>
      </w:r>
    </w:p>
    <w:p w:rsidR="009E4A89" w:rsidRPr="00517DC7" w:rsidRDefault="009E4A89" w:rsidP="009E4A89">
      <w:pPr>
        <w:rPr>
          <w:rFonts w:eastAsia="PMingLiU"/>
          <w:b/>
          <w:szCs w:val="24"/>
          <w:lang w:val="sq-AL" w:eastAsia="zh-TW"/>
        </w:rPr>
      </w:pPr>
    </w:p>
    <w:p w:rsidR="009E4A89" w:rsidRPr="00517DC7" w:rsidRDefault="009E4A89" w:rsidP="009E4A89">
      <w:pPr>
        <w:jc w:val="center"/>
        <w:rPr>
          <w:rFonts w:eastAsia="PMingLiU"/>
          <w:b/>
          <w:szCs w:val="24"/>
          <w:lang w:val="sq-AL" w:eastAsia="zh-TW"/>
        </w:rPr>
      </w:pPr>
      <w:r w:rsidRPr="00517DC7">
        <w:rPr>
          <w:rFonts w:eastAsia="PMingLiU"/>
          <w:b/>
          <w:szCs w:val="24"/>
          <w:lang w:val="sq-AL" w:eastAsia="zh-TW"/>
        </w:rPr>
        <w:t>_________________________________________________________________</w:t>
      </w:r>
    </w:p>
    <w:p w:rsidR="009E4A89" w:rsidRPr="0094175B" w:rsidRDefault="009E4A89" w:rsidP="00517DC7">
      <w:pPr>
        <w:pStyle w:val="HTMLPreformatted"/>
        <w:shd w:val="clear" w:color="auto" w:fill="FFFFFF"/>
        <w:jc w:val="center"/>
        <w:rPr>
          <w:rFonts w:ascii="Times New Roman" w:eastAsia="PMingLiU" w:hAnsi="Times New Roman" w:cs="Times New Roman"/>
          <w:szCs w:val="24"/>
          <w:lang w:val="sq-AL" w:eastAsia="zh-TW"/>
        </w:rPr>
      </w:pPr>
      <w:r w:rsidRPr="0094175B">
        <w:rPr>
          <w:rFonts w:ascii="Times New Roman" w:eastAsia="PMingLiU" w:hAnsi="Times New Roman" w:cs="Times New Roman"/>
          <w:szCs w:val="24"/>
          <w:lang w:val="sq-AL" w:eastAsia="zh-TW"/>
        </w:rPr>
        <w:t>(</w:t>
      </w:r>
      <w:r w:rsidR="00517DC7" w:rsidRPr="0094175B">
        <w:rPr>
          <w:rFonts w:ascii="Times New Roman" w:eastAsia="PMingLiU" w:hAnsi="Times New Roman" w:cs="Times New Roman"/>
          <w:szCs w:val="24"/>
          <w:lang w:val="sq-AL" w:eastAsia="zh-TW"/>
        </w:rPr>
        <w:t>Em</w:t>
      </w:r>
      <w:r w:rsidR="004442EA">
        <w:rPr>
          <w:rFonts w:ascii="Times New Roman" w:eastAsia="PMingLiU" w:hAnsi="Times New Roman" w:cs="Times New Roman"/>
          <w:szCs w:val="24"/>
          <w:lang w:val="sq-AL" w:eastAsia="zh-TW"/>
        </w:rPr>
        <w:t>ri</w:t>
      </w:r>
      <w:r w:rsidR="00B219E2">
        <w:rPr>
          <w:rFonts w:ascii="Times New Roman" w:eastAsia="PMingLiU" w:hAnsi="Times New Roman" w:cs="Times New Roman"/>
          <w:szCs w:val="24"/>
          <w:lang w:val="sq-AL" w:eastAsia="zh-TW"/>
        </w:rPr>
        <w:t xml:space="preserve">, mbiemri </w:t>
      </w:r>
      <w:r w:rsidR="004442EA">
        <w:rPr>
          <w:rFonts w:ascii="Times New Roman" w:eastAsia="PMingLiU" w:hAnsi="Times New Roman" w:cs="Times New Roman"/>
          <w:szCs w:val="24"/>
          <w:lang w:val="sq-AL" w:eastAsia="zh-TW"/>
        </w:rPr>
        <w:t>i personit të angazhuar në projekt</w:t>
      </w:r>
      <w:r w:rsidRPr="0094175B">
        <w:rPr>
          <w:rFonts w:ascii="Times New Roman" w:eastAsia="PMingLiU" w:hAnsi="Times New Roman" w:cs="Times New Roman"/>
          <w:szCs w:val="24"/>
          <w:lang w:val="sq-AL" w:eastAsia="zh-TW"/>
        </w:rPr>
        <w:t>)</w:t>
      </w:r>
    </w:p>
    <w:p w:rsidR="009E4A89" w:rsidRPr="00517DC7" w:rsidRDefault="009E4A89" w:rsidP="009E4A89">
      <w:pPr>
        <w:jc w:val="center"/>
        <w:rPr>
          <w:rFonts w:eastAsia="PMingLiU"/>
          <w:b/>
          <w:szCs w:val="24"/>
          <w:lang w:val="sq-AL" w:eastAsia="zh-TW"/>
        </w:rPr>
      </w:pPr>
    </w:p>
    <w:p w:rsidR="009E4A89" w:rsidRPr="00517DC7" w:rsidRDefault="009E4A89" w:rsidP="009E4A89">
      <w:pPr>
        <w:jc w:val="both"/>
        <w:rPr>
          <w:rFonts w:eastAsia="PMingLiU"/>
          <w:b/>
          <w:szCs w:val="24"/>
          <w:lang w:val="sq-AL" w:eastAsia="zh-TW"/>
        </w:rPr>
      </w:pPr>
    </w:p>
    <w:p w:rsidR="00517DC7" w:rsidRPr="00014105" w:rsidRDefault="00517DC7" w:rsidP="00517DC7">
      <w:pPr>
        <w:rPr>
          <w:szCs w:val="24"/>
          <w:lang w:val="sq-AL"/>
        </w:rPr>
      </w:pPr>
      <w:r w:rsidRPr="00517DC7">
        <w:rPr>
          <w:szCs w:val="24"/>
          <w:lang w:val="sq-AL"/>
        </w:rPr>
        <w:t xml:space="preserve">konfirmon se është i vetëdijshëm për përmbajtjen dhe aktivitetet e projektit/programit </w:t>
      </w:r>
      <w:r w:rsidRPr="005F2E95">
        <w:rPr>
          <w:szCs w:val="24"/>
          <w:highlight w:val="lightGray"/>
          <w:lang w:val="sq-AL"/>
        </w:rPr>
        <w:t>(emrin e programit ose projektit)</w:t>
      </w:r>
      <w:r w:rsidRPr="00517DC7">
        <w:rPr>
          <w:szCs w:val="24"/>
          <w:lang w:val="sq-AL"/>
        </w:rPr>
        <w:t xml:space="preserve"> në kuadër të</w:t>
      </w:r>
      <w:r w:rsidR="00B319C4">
        <w:rPr>
          <w:szCs w:val="24"/>
          <w:lang w:val="sq-AL"/>
        </w:rPr>
        <w:t xml:space="preserve"> Ftesës Publike</w:t>
      </w:r>
      <w:r w:rsidRPr="00517DC7">
        <w:rPr>
          <w:szCs w:val="24"/>
          <w:lang w:val="sq-AL"/>
        </w:rPr>
        <w:t xml:space="preserve">  dhe pajtohet për të marrë pjesë në zbatimin e aktiviteteve të tilla nëse projekti/programi miratohet. </w:t>
      </w:r>
    </w:p>
    <w:p w:rsidR="00C750F6" w:rsidRPr="00517DC7" w:rsidRDefault="00C750F6" w:rsidP="00C750F6">
      <w:pPr>
        <w:rPr>
          <w:rFonts w:eastAsia="PMingLiU"/>
          <w:b/>
          <w:szCs w:val="24"/>
          <w:lang w:val="sq-AL" w:eastAsia="zh-TW"/>
        </w:rPr>
      </w:pPr>
    </w:p>
    <w:p w:rsidR="00C750F6" w:rsidRPr="00517DC7" w:rsidRDefault="00C750F6" w:rsidP="00C750F6">
      <w:pPr>
        <w:jc w:val="center"/>
        <w:rPr>
          <w:rFonts w:eastAsia="PMingLiU"/>
          <w:b/>
          <w:szCs w:val="24"/>
          <w:lang w:val="sq-AL" w:eastAsia="zh-TW"/>
        </w:rPr>
      </w:pPr>
      <w:r w:rsidRPr="00517DC7">
        <w:rPr>
          <w:rFonts w:eastAsia="PMingLiU"/>
          <w:b/>
          <w:szCs w:val="24"/>
          <w:lang w:val="sq-AL" w:eastAsia="zh-TW"/>
        </w:rPr>
        <w:t>_________________________________________________________________</w:t>
      </w:r>
    </w:p>
    <w:p w:rsidR="00C750F6" w:rsidRPr="0094175B" w:rsidRDefault="00C750F6" w:rsidP="00C750F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05"/>
        </w:tabs>
        <w:jc w:val="center"/>
        <w:rPr>
          <w:rFonts w:eastAsia="PMingLiU"/>
          <w:sz w:val="20"/>
          <w:lang w:val="sq-AL" w:eastAsia="zh-TW"/>
        </w:rPr>
      </w:pPr>
      <w:r w:rsidRPr="0094175B">
        <w:rPr>
          <w:rFonts w:eastAsia="PMingLiU"/>
          <w:sz w:val="20"/>
          <w:lang w:val="sq-AL" w:eastAsia="zh-TW"/>
        </w:rPr>
        <w:t>(</w:t>
      </w:r>
      <w:r w:rsidR="00517DC7" w:rsidRPr="0094175B">
        <w:rPr>
          <w:rFonts w:eastAsia="PMingLiU"/>
          <w:sz w:val="20"/>
          <w:lang w:val="sq-AL" w:eastAsia="zh-TW"/>
        </w:rPr>
        <w:t>emri i aktivitetetit</w:t>
      </w:r>
      <w:r w:rsidRPr="0094175B">
        <w:rPr>
          <w:rFonts w:eastAsia="PMingLiU"/>
          <w:sz w:val="20"/>
          <w:lang w:val="sq-AL" w:eastAsia="zh-TW"/>
        </w:rPr>
        <w:t>)</w:t>
      </w:r>
    </w:p>
    <w:p w:rsidR="00C750F6" w:rsidRPr="00517DC7" w:rsidRDefault="00C750F6" w:rsidP="00DA5C62">
      <w:pPr>
        <w:jc w:val="both"/>
        <w:rPr>
          <w:szCs w:val="24"/>
          <w:lang w:val="sq-AL"/>
        </w:rPr>
      </w:pPr>
    </w:p>
    <w:p w:rsidR="00C750F6" w:rsidRPr="00517DC7" w:rsidRDefault="00C750F6" w:rsidP="009E4A89">
      <w:pPr>
        <w:pStyle w:val="BodyText"/>
        <w:spacing w:after="227"/>
        <w:rPr>
          <w:szCs w:val="24"/>
          <w:lang w:val="sq-AL"/>
        </w:rPr>
      </w:pPr>
    </w:p>
    <w:tbl>
      <w:tblPr>
        <w:tblpPr w:leftFromText="180" w:rightFromText="180" w:vertAnchor="text" w:horzAnchor="page" w:tblpX="1251" w:tblpY="551"/>
        <w:tblW w:w="920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379"/>
        <w:gridCol w:w="2271"/>
        <w:gridCol w:w="2303"/>
        <w:gridCol w:w="3252"/>
      </w:tblGrid>
      <w:tr w:rsidR="00197078" w:rsidRPr="00517DC7" w:rsidTr="00197078">
        <w:trPr>
          <w:trHeight w:val="284"/>
        </w:trPr>
        <w:tc>
          <w:tcPr>
            <w:tcW w:w="1379" w:type="dxa"/>
            <w:tcMar>
              <w:right w:w="57" w:type="dxa"/>
            </w:tcMar>
            <w:vAlign w:val="center"/>
          </w:tcPr>
          <w:p w:rsidR="00197078" w:rsidRPr="00517DC7" w:rsidRDefault="00197078" w:rsidP="00450589">
            <w:pPr>
              <w:snapToGrid w:val="0"/>
              <w:rPr>
                <w:b/>
                <w:bCs/>
                <w:szCs w:val="24"/>
                <w:lang w:val="sq-AL"/>
              </w:rPr>
            </w:pPr>
            <w:r w:rsidRPr="00450589">
              <w:rPr>
                <w:b/>
                <w:bCs/>
                <w:sz w:val="22"/>
                <w:szCs w:val="24"/>
                <w:lang w:val="sq-AL"/>
              </w:rPr>
              <w:t>Vendi dhe data:</w:t>
            </w:r>
          </w:p>
        </w:tc>
        <w:tc>
          <w:tcPr>
            <w:tcW w:w="2271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303" w:type="dxa"/>
            <w:tcMar>
              <w:bottom w:w="28" w:type="dxa"/>
              <w:right w:w="57" w:type="dxa"/>
            </w:tcMar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3252" w:type="dxa"/>
            <w:tcBorders>
              <w:bottom w:val="single" w:sz="4" w:space="0" w:color="000000"/>
            </w:tcBorders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</w:tr>
      <w:tr w:rsidR="00197078" w:rsidRPr="00517DC7" w:rsidTr="00197078">
        <w:trPr>
          <w:trHeight w:val="492"/>
        </w:trPr>
        <w:tc>
          <w:tcPr>
            <w:tcW w:w="1379" w:type="dxa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271" w:type="dxa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303" w:type="dxa"/>
          </w:tcPr>
          <w:p w:rsidR="00197078" w:rsidRPr="00C67ABD" w:rsidRDefault="00197078" w:rsidP="00197078">
            <w:pPr>
              <w:snapToGrid w:val="0"/>
              <w:jc w:val="center"/>
              <w:rPr>
                <w:b/>
                <w:bCs/>
                <w:sz w:val="20"/>
                <w:szCs w:val="24"/>
                <w:lang w:val="sq-AL"/>
              </w:rPr>
            </w:pPr>
          </w:p>
        </w:tc>
        <w:tc>
          <w:tcPr>
            <w:tcW w:w="3252" w:type="dxa"/>
          </w:tcPr>
          <w:p w:rsidR="00197078" w:rsidRPr="00C67ABD" w:rsidRDefault="00197078" w:rsidP="00C67ABD">
            <w:pPr>
              <w:snapToGrid w:val="0"/>
              <w:jc w:val="center"/>
              <w:rPr>
                <w:b/>
                <w:bCs/>
                <w:sz w:val="20"/>
                <w:szCs w:val="24"/>
                <w:lang w:val="sq-AL"/>
              </w:rPr>
            </w:pPr>
            <w:r w:rsidRPr="00C67ABD">
              <w:rPr>
                <w:b/>
                <w:bCs/>
                <w:sz w:val="20"/>
                <w:szCs w:val="24"/>
                <w:lang w:val="sq-AL"/>
              </w:rPr>
              <w:t>Emri, mbiemr</w:t>
            </w:r>
            <w:r w:rsidR="00F55D53" w:rsidRPr="00C67ABD">
              <w:rPr>
                <w:b/>
                <w:bCs/>
                <w:sz w:val="20"/>
                <w:szCs w:val="24"/>
                <w:lang w:val="sq-AL"/>
              </w:rPr>
              <w:t xml:space="preserve">i dhe nënshkrimi i </w:t>
            </w:r>
            <w:r w:rsidR="00C67ABD" w:rsidRPr="00C67ABD">
              <w:rPr>
                <w:b/>
                <w:bCs/>
                <w:sz w:val="20"/>
                <w:szCs w:val="24"/>
                <w:lang w:val="sq-AL"/>
              </w:rPr>
              <w:t>personit të angazhuar në projekt</w:t>
            </w:r>
          </w:p>
        </w:tc>
      </w:tr>
    </w:tbl>
    <w:p w:rsidR="00C750F6" w:rsidRPr="00517DC7" w:rsidRDefault="00C750F6" w:rsidP="00C750F6">
      <w:pPr>
        <w:pStyle w:val="BodyText"/>
        <w:spacing w:after="227"/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</w:rPr>
      </w:pPr>
    </w:p>
    <w:p w:rsidR="00E3043D" w:rsidRPr="00517DC7" w:rsidRDefault="00E3043D" w:rsidP="00DA5C62">
      <w:pPr>
        <w:rPr>
          <w:szCs w:val="24"/>
        </w:rPr>
      </w:pPr>
    </w:p>
    <w:tbl>
      <w:tblPr>
        <w:tblpPr w:leftFromText="180" w:rightFromText="180" w:vertAnchor="text" w:horzAnchor="page" w:tblpX="7296" w:tblpY="113"/>
        <w:tblW w:w="3236" w:type="dxa"/>
        <w:tblLayout w:type="fixed"/>
        <w:tblCellMar>
          <w:left w:w="0" w:type="dxa"/>
          <w:right w:w="0" w:type="dxa"/>
        </w:tblCellMar>
        <w:tblLook w:val="0000"/>
      </w:tblPr>
      <w:tblGrid>
        <w:gridCol w:w="3236"/>
      </w:tblGrid>
      <w:tr w:rsidR="00E27C5E" w:rsidRPr="00517DC7" w:rsidTr="00E27C5E">
        <w:trPr>
          <w:trHeight w:val="179"/>
        </w:trPr>
        <w:tc>
          <w:tcPr>
            <w:tcW w:w="3236" w:type="dxa"/>
            <w:tcBorders>
              <w:bottom w:val="single" w:sz="4" w:space="0" w:color="000000"/>
            </w:tcBorders>
            <w:vAlign w:val="center"/>
          </w:tcPr>
          <w:p w:rsidR="00E27C5E" w:rsidRPr="00517DC7" w:rsidRDefault="00E27C5E" w:rsidP="00E27C5E">
            <w:pPr>
              <w:snapToGrid w:val="0"/>
              <w:jc w:val="both"/>
              <w:rPr>
                <w:b/>
                <w:bCs/>
                <w:szCs w:val="24"/>
                <w:lang w:val="sq-AL"/>
              </w:rPr>
            </w:pPr>
          </w:p>
        </w:tc>
      </w:tr>
      <w:tr w:rsidR="00E27C5E" w:rsidRPr="00517DC7" w:rsidTr="00E27C5E">
        <w:trPr>
          <w:trHeight w:val="311"/>
        </w:trPr>
        <w:tc>
          <w:tcPr>
            <w:tcW w:w="3236" w:type="dxa"/>
          </w:tcPr>
          <w:p w:rsidR="00E27C5E" w:rsidRPr="00517DC7" w:rsidRDefault="00E27C5E" w:rsidP="00383571">
            <w:pPr>
              <w:snapToGrid w:val="0"/>
              <w:jc w:val="both"/>
              <w:rPr>
                <w:b/>
                <w:bCs/>
                <w:szCs w:val="24"/>
                <w:lang w:val="sq-AL"/>
              </w:rPr>
            </w:pPr>
            <w:r w:rsidRPr="00C67ABD">
              <w:rPr>
                <w:b/>
                <w:bCs/>
                <w:sz w:val="20"/>
                <w:szCs w:val="24"/>
                <w:lang w:val="sq-AL"/>
              </w:rPr>
              <w:t>Emri,mbiem</w:t>
            </w:r>
            <w:r w:rsidR="00574A66" w:rsidRPr="00C67ABD">
              <w:rPr>
                <w:b/>
                <w:bCs/>
                <w:sz w:val="20"/>
                <w:szCs w:val="24"/>
                <w:lang w:val="sq-AL"/>
              </w:rPr>
              <w:t>ri dhe nënshkrimi i kontraktuesit</w:t>
            </w:r>
            <w:r w:rsidR="00F55D53" w:rsidRPr="00C67ABD">
              <w:rPr>
                <w:b/>
                <w:bCs/>
                <w:sz w:val="20"/>
                <w:szCs w:val="24"/>
                <w:lang w:val="sq-AL"/>
              </w:rPr>
              <w:t xml:space="preserve"> (Organizatës)</w:t>
            </w:r>
          </w:p>
        </w:tc>
      </w:tr>
    </w:tbl>
    <w:p w:rsidR="00E3043D" w:rsidRPr="00517DC7" w:rsidRDefault="00E3043D" w:rsidP="00DA5C62">
      <w:pPr>
        <w:rPr>
          <w:szCs w:val="24"/>
        </w:rPr>
      </w:pPr>
    </w:p>
    <w:p w:rsidR="00E3043D" w:rsidRPr="00517DC7" w:rsidRDefault="00E3043D" w:rsidP="00DA5C62">
      <w:pPr>
        <w:rPr>
          <w:szCs w:val="24"/>
        </w:rPr>
      </w:pPr>
    </w:p>
    <w:sectPr w:rsidR="00E3043D" w:rsidRPr="00517DC7" w:rsidSect="00A2184D">
      <w:headerReference w:type="default" r:id="rId7"/>
      <w:pgSz w:w="11905" w:h="16837"/>
      <w:pgMar w:top="1440" w:right="1800" w:bottom="1440" w:left="1800" w:header="34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262C" w:rsidRDefault="0027262C" w:rsidP="00A2184D">
      <w:r>
        <w:separator/>
      </w:r>
    </w:p>
  </w:endnote>
  <w:endnote w:type="continuationSeparator" w:id="1">
    <w:p w:rsidR="0027262C" w:rsidRDefault="0027262C" w:rsidP="00A2184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262C" w:rsidRDefault="0027262C" w:rsidP="00A2184D">
      <w:r>
        <w:separator/>
      </w:r>
    </w:p>
  </w:footnote>
  <w:footnote w:type="continuationSeparator" w:id="1">
    <w:p w:rsidR="0027262C" w:rsidRDefault="0027262C" w:rsidP="00A2184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790B" w:rsidRPr="005264A2" w:rsidRDefault="0015790B">
    <w:pPr>
      <w:pStyle w:val="Header"/>
      <w:rPr>
        <w:color w:val="FF0000"/>
      </w:rPr>
    </w:pPr>
  </w:p>
  <w:p w:rsidR="00A2184D" w:rsidRDefault="00A2184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drawingGridHorizontalSpacing w:val="120"/>
  <w:displayHorizontalDrawingGridEvery w:val="0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U1MDU3szA2MDQ0NTFU0lEKTi0uzszPAykwrAUA2tyCjSwAAAA="/>
  </w:docVars>
  <w:rsids>
    <w:rsidRoot w:val="00DA5C62"/>
    <w:rsid w:val="00001721"/>
    <w:rsid w:val="0000292C"/>
    <w:rsid w:val="00014105"/>
    <w:rsid w:val="0002490C"/>
    <w:rsid w:val="00091AA3"/>
    <w:rsid w:val="000A32F7"/>
    <w:rsid w:val="000B2D77"/>
    <w:rsid w:val="000B5D7A"/>
    <w:rsid w:val="000C7F59"/>
    <w:rsid w:val="00106ADA"/>
    <w:rsid w:val="001500D8"/>
    <w:rsid w:val="0015348F"/>
    <w:rsid w:val="0015790B"/>
    <w:rsid w:val="00162C87"/>
    <w:rsid w:val="0018228D"/>
    <w:rsid w:val="00197078"/>
    <w:rsid w:val="001B6334"/>
    <w:rsid w:val="002225C6"/>
    <w:rsid w:val="00246537"/>
    <w:rsid w:val="00247776"/>
    <w:rsid w:val="0027262C"/>
    <w:rsid w:val="00273E7E"/>
    <w:rsid w:val="002D7501"/>
    <w:rsid w:val="002E012F"/>
    <w:rsid w:val="002F3FE2"/>
    <w:rsid w:val="002F4E9A"/>
    <w:rsid w:val="003472AB"/>
    <w:rsid w:val="003565F5"/>
    <w:rsid w:val="00360859"/>
    <w:rsid w:val="00383571"/>
    <w:rsid w:val="00396651"/>
    <w:rsid w:val="003C1044"/>
    <w:rsid w:val="004168B5"/>
    <w:rsid w:val="00435325"/>
    <w:rsid w:val="00440A76"/>
    <w:rsid w:val="004442EA"/>
    <w:rsid w:val="00450589"/>
    <w:rsid w:val="00455697"/>
    <w:rsid w:val="00483EAA"/>
    <w:rsid w:val="00517DC7"/>
    <w:rsid w:val="005264A2"/>
    <w:rsid w:val="00533C9A"/>
    <w:rsid w:val="00550241"/>
    <w:rsid w:val="00574A66"/>
    <w:rsid w:val="00581EA2"/>
    <w:rsid w:val="00584815"/>
    <w:rsid w:val="005A34D7"/>
    <w:rsid w:val="005F2E95"/>
    <w:rsid w:val="006052A8"/>
    <w:rsid w:val="00653DF6"/>
    <w:rsid w:val="00681C6D"/>
    <w:rsid w:val="006C7D6C"/>
    <w:rsid w:val="007764C0"/>
    <w:rsid w:val="00781B68"/>
    <w:rsid w:val="007A67E8"/>
    <w:rsid w:val="007B1518"/>
    <w:rsid w:val="00842CF6"/>
    <w:rsid w:val="008D1C0F"/>
    <w:rsid w:val="008D2487"/>
    <w:rsid w:val="00926BCE"/>
    <w:rsid w:val="0094175B"/>
    <w:rsid w:val="00956BD9"/>
    <w:rsid w:val="009821C2"/>
    <w:rsid w:val="00990228"/>
    <w:rsid w:val="009921B8"/>
    <w:rsid w:val="009A133A"/>
    <w:rsid w:val="009E4A89"/>
    <w:rsid w:val="009E7122"/>
    <w:rsid w:val="00A2184D"/>
    <w:rsid w:val="00AC20B8"/>
    <w:rsid w:val="00AD33FC"/>
    <w:rsid w:val="00B11F5A"/>
    <w:rsid w:val="00B219E2"/>
    <w:rsid w:val="00B319C4"/>
    <w:rsid w:val="00B35FC4"/>
    <w:rsid w:val="00B505E5"/>
    <w:rsid w:val="00B8048E"/>
    <w:rsid w:val="00B84F48"/>
    <w:rsid w:val="00BA2150"/>
    <w:rsid w:val="00BD1B21"/>
    <w:rsid w:val="00C307ED"/>
    <w:rsid w:val="00C65D77"/>
    <w:rsid w:val="00C67ABD"/>
    <w:rsid w:val="00C750F6"/>
    <w:rsid w:val="00C857D9"/>
    <w:rsid w:val="00C975F1"/>
    <w:rsid w:val="00CA4997"/>
    <w:rsid w:val="00D20DDE"/>
    <w:rsid w:val="00D252B0"/>
    <w:rsid w:val="00D335D2"/>
    <w:rsid w:val="00D47215"/>
    <w:rsid w:val="00D61BBF"/>
    <w:rsid w:val="00D624BA"/>
    <w:rsid w:val="00D864BC"/>
    <w:rsid w:val="00D86514"/>
    <w:rsid w:val="00DA5C62"/>
    <w:rsid w:val="00DA5C82"/>
    <w:rsid w:val="00DC30DD"/>
    <w:rsid w:val="00DC7DC3"/>
    <w:rsid w:val="00DE0056"/>
    <w:rsid w:val="00E12BB7"/>
    <w:rsid w:val="00E27C5E"/>
    <w:rsid w:val="00E3043D"/>
    <w:rsid w:val="00E57B21"/>
    <w:rsid w:val="00E9004A"/>
    <w:rsid w:val="00EA5EBE"/>
    <w:rsid w:val="00ED3234"/>
    <w:rsid w:val="00EE45E2"/>
    <w:rsid w:val="00F50A5E"/>
    <w:rsid w:val="00F55D53"/>
    <w:rsid w:val="00F90105"/>
    <w:rsid w:val="00FA7E6C"/>
    <w:rsid w:val="00FE3C13"/>
    <w:rsid w:val="00FE4E73"/>
    <w:rsid w:val="00FE7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C62"/>
    <w:pPr>
      <w:widowControl w:val="0"/>
      <w:suppressAutoHyphens/>
    </w:pPr>
    <w:rPr>
      <w:rFonts w:eastAsia="Arial Unicode MS"/>
      <w:sz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Sadrajitablice111111">
    <w:name w:val="WW-Sadržaji tablice111111"/>
    <w:basedOn w:val="BodyText"/>
    <w:rsid w:val="00DA5C62"/>
    <w:pPr>
      <w:suppressLineNumbers/>
    </w:pPr>
  </w:style>
  <w:style w:type="paragraph" w:customStyle="1" w:styleId="WW-Naslovtablice111111">
    <w:name w:val="WW-Naslov tablice111111"/>
    <w:basedOn w:val="WW-Sadrajitablice111111"/>
    <w:rsid w:val="00DA5C62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DA5C62"/>
    <w:pPr>
      <w:spacing w:after="120"/>
    </w:pPr>
  </w:style>
  <w:style w:type="paragraph" w:customStyle="1" w:styleId="SubTitle2">
    <w:name w:val="SubTitle 2"/>
    <w:basedOn w:val="Normal"/>
    <w:rsid w:val="00A2184D"/>
    <w:pPr>
      <w:widowControl/>
      <w:suppressAutoHyphens w:val="0"/>
      <w:spacing w:after="240"/>
      <w:jc w:val="center"/>
    </w:pPr>
    <w:rPr>
      <w:rFonts w:eastAsia="Times New Roman"/>
      <w:b/>
      <w:snapToGrid w:val="0"/>
      <w:sz w:val="32"/>
      <w:lang w:val="en-GB"/>
    </w:rPr>
  </w:style>
  <w:style w:type="paragraph" w:styleId="Header">
    <w:name w:val="header"/>
    <w:basedOn w:val="Normal"/>
    <w:link w:val="HeaderChar"/>
    <w:uiPriority w:val="99"/>
    <w:rsid w:val="00A2184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2184D"/>
    <w:rPr>
      <w:rFonts w:eastAsia="Arial Unicode MS"/>
      <w:sz w:val="24"/>
    </w:rPr>
  </w:style>
  <w:style w:type="paragraph" w:styleId="Footer">
    <w:name w:val="footer"/>
    <w:basedOn w:val="Normal"/>
    <w:link w:val="FooterChar"/>
    <w:rsid w:val="00A2184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2184D"/>
    <w:rPr>
      <w:rFonts w:eastAsia="Arial Unicode MS"/>
      <w:sz w:val="24"/>
    </w:rPr>
  </w:style>
  <w:style w:type="character" w:styleId="CommentReference">
    <w:name w:val="annotation reference"/>
    <w:rsid w:val="000029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292C"/>
    <w:rPr>
      <w:sz w:val="20"/>
    </w:rPr>
  </w:style>
  <w:style w:type="character" w:customStyle="1" w:styleId="CommentTextChar">
    <w:name w:val="Comment Text Char"/>
    <w:link w:val="CommentText"/>
    <w:rsid w:val="0000292C"/>
    <w:rPr>
      <w:rFonts w:eastAsia="Arial Unicode MS"/>
    </w:rPr>
  </w:style>
  <w:style w:type="paragraph" w:styleId="CommentSubject">
    <w:name w:val="annotation subject"/>
    <w:basedOn w:val="CommentText"/>
    <w:next w:val="CommentText"/>
    <w:link w:val="CommentSubjectChar"/>
    <w:rsid w:val="0000292C"/>
    <w:rPr>
      <w:b/>
      <w:bCs/>
    </w:rPr>
  </w:style>
  <w:style w:type="character" w:customStyle="1" w:styleId="CommentSubjectChar">
    <w:name w:val="Comment Subject Char"/>
    <w:link w:val="CommentSubject"/>
    <w:rsid w:val="0000292C"/>
    <w:rPr>
      <w:rFonts w:eastAsia="Arial Unicode MS"/>
      <w:b/>
      <w:bCs/>
    </w:rPr>
  </w:style>
  <w:style w:type="paragraph" w:styleId="BalloonText">
    <w:name w:val="Balloon Text"/>
    <w:basedOn w:val="Normal"/>
    <w:link w:val="BalloonTextChar"/>
    <w:rsid w:val="000029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92C"/>
    <w:rPr>
      <w:rFonts w:ascii="Segoe UI" w:eastAsia="Arial Unicode MS" w:hAnsi="Segoe UI" w:cs="Segoe UI"/>
      <w:sz w:val="18"/>
      <w:szCs w:val="18"/>
    </w:rPr>
  </w:style>
  <w:style w:type="character" w:customStyle="1" w:styleId="BodyTextChar">
    <w:name w:val="Body Text Char"/>
    <w:link w:val="BodyText"/>
    <w:rsid w:val="009E4A89"/>
    <w:rPr>
      <w:rFonts w:eastAsia="Arial Unicode MS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17D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17DC7"/>
    <w:rPr>
      <w:rFonts w:ascii="Courier New" w:hAnsi="Courier New" w:cs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C62"/>
    <w:pPr>
      <w:widowControl w:val="0"/>
      <w:suppressAutoHyphens/>
    </w:pPr>
    <w:rPr>
      <w:rFonts w:eastAsia="Arial Unicode MS"/>
      <w:sz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Sadrajitablice111111">
    <w:name w:val="WW-Sadržaji tablice111111"/>
    <w:basedOn w:val="BodyText"/>
    <w:rsid w:val="00DA5C62"/>
    <w:pPr>
      <w:suppressLineNumbers/>
    </w:pPr>
  </w:style>
  <w:style w:type="paragraph" w:customStyle="1" w:styleId="WW-Naslovtablice111111">
    <w:name w:val="WW-Naslov tablice111111"/>
    <w:basedOn w:val="WW-Sadrajitablice111111"/>
    <w:rsid w:val="00DA5C62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DA5C62"/>
    <w:pPr>
      <w:spacing w:after="120"/>
    </w:pPr>
  </w:style>
  <w:style w:type="paragraph" w:customStyle="1" w:styleId="SubTitle2">
    <w:name w:val="SubTitle 2"/>
    <w:basedOn w:val="Normal"/>
    <w:rsid w:val="00A2184D"/>
    <w:pPr>
      <w:widowControl/>
      <w:suppressAutoHyphens w:val="0"/>
      <w:spacing w:after="240"/>
      <w:jc w:val="center"/>
    </w:pPr>
    <w:rPr>
      <w:rFonts w:eastAsia="Times New Roman"/>
      <w:b/>
      <w:snapToGrid w:val="0"/>
      <w:sz w:val="32"/>
      <w:lang w:val="en-GB"/>
    </w:rPr>
  </w:style>
  <w:style w:type="paragraph" w:styleId="Header">
    <w:name w:val="header"/>
    <w:basedOn w:val="Normal"/>
    <w:link w:val="HeaderChar"/>
    <w:uiPriority w:val="99"/>
    <w:rsid w:val="00A2184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2184D"/>
    <w:rPr>
      <w:rFonts w:eastAsia="Arial Unicode MS"/>
      <w:sz w:val="24"/>
    </w:rPr>
  </w:style>
  <w:style w:type="paragraph" w:styleId="Footer">
    <w:name w:val="footer"/>
    <w:basedOn w:val="Normal"/>
    <w:link w:val="FooterChar"/>
    <w:rsid w:val="00A2184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2184D"/>
    <w:rPr>
      <w:rFonts w:eastAsia="Arial Unicode MS"/>
      <w:sz w:val="24"/>
    </w:rPr>
  </w:style>
  <w:style w:type="character" w:styleId="CommentReference">
    <w:name w:val="annotation reference"/>
    <w:rsid w:val="000029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292C"/>
    <w:rPr>
      <w:sz w:val="20"/>
    </w:rPr>
  </w:style>
  <w:style w:type="character" w:customStyle="1" w:styleId="CommentTextChar">
    <w:name w:val="Comment Text Char"/>
    <w:link w:val="CommentText"/>
    <w:rsid w:val="0000292C"/>
    <w:rPr>
      <w:rFonts w:eastAsia="Arial Unicode MS"/>
    </w:rPr>
  </w:style>
  <w:style w:type="paragraph" w:styleId="CommentSubject">
    <w:name w:val="annotation subject"/>
    <w:basedOn w:val="CommentText"/>
    <w:next w:val="CommentText"/>
    <w:link w:val="CommentSubjectChar"/>
    <w:rsid w:val="0000292C"/>
    <w:rPr>
      <w:b/>
      <w:bCs/>
    </w:rPr>
  </w:style>
  <w:style w:type="character" w:customStyle="1" w:styleId="CommentSubjectChar">
    <w:name w:val="Comment Subject Char"/>
    <w:link w:val="CommentSubject"/>
    <w:rsid w:val="0000292C"/>
    <w:rPr>
      <w:rFonts w:eastAsia="Arial Unicode MS"/>
      <w:b/>
      <w:bCs/>
    </w:rPr>
  </w:style>
  <w:style w:type="paragraph" w:styleId="BalloonText">
    <w:name w:val="Balloon Text"/>
    <w:basedOn w:val="Normal"/>
    <w:link w:val="BalloonTextChar"/>
    <w:rsid w:val="000029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92C"/>
    <w:rPr>
      <w:rFonts w:ascii="Segoe UI" w:eastAsia="Arial Unicode MS" w:hAnsi="Segoe UI" w:cs="Segoe UI"/>
      <w:sz w:val="18"/>
      <w:szCs w:val="18"/>
    </w:rPr>
  </w:style>
  <w:style w:type="character" w:customStyle="1" w:styleId="BodyTextChar">
    <w:name w:val="Body Text Char"/>
    <w:link w:val="BodyText"/>
    <w:rsid w:val="009E4A89"/>
    <w:rPr>
      <w:rFonts w:eastAsia="Arial Unicode MS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17D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17DC7"/>
    <w:rPr>
      <w:rFonts w:ascii="Courier New" w:hAnsi="Courier New" w:cs="Courier Ne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5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Hewlett-Packard Company</Company>
  <LinksUpToDate>false</LinksUpToDate>
  <CharactersWithSpaces>1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Sejdi</cp:lastModifiedBy>
  <cp:revision>2</cp:revision>
  <cp:lastPrinted>2014-02-12T14:59:00Z</cp:lastPrinted>
  <dcterms:created xsi:type="dcterms:W3CDTF">2019-02-24T22:57:00Z</dcterms:created>
  <dcterms:modified xsi:type="dcterms:W3CDTF">2019-02-24T22:57:00Z</dcterms:modified>
</cp:coreProperties>
</file>